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F78BF" w:rsidRPr="00190B5C" w14:paraId="735230F1" w14:textId="77777777" w:rsidTr="007F78BF">
        <w:tc>
          <w:tcPr>
            <w:tcW w:w="10790" w:type="dxa"/>
            <w:shd w:val="clear" w:color="auto" w:fill="FFF2CC" w:themeFill="accent4" w:themeFillTint="33"/>
          </w:tcPr>
          <w:p w14:paraId="7C4161CF" w14:textId="4B5D8389" w:rsidR="007F78BF" w:rsidRPr="00190B5C" w:rsidRDefault="00B853D3" w:rsidP="00B853D3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Review &amp; </w:t>
            </w:r>
            <w:r w:rsidR="007F78BF">
              <w:rPr>
                <w:rFonts w:cstheme="minorHAnsi"/>
                <w:b/>
                <w:bCs/>
              </w:rPr>
              <w:t>Deliberate Practice</w:t>
            </w:r>
            <w:r>
              <w:rPr>
                <w:rFonts w:cstheme="minorHAnsi"/>
                <w:b/>
                <w:bCs/>
              </w:rPr>
              <w:t xml:space="preserve"> in Practice Lab</w:t>
            </w:r>
          </w:p>
        </w:tc>
      </w:tr>
      <w:tr w:rsidR="007F78BF" w:rsidRPr="00190B5C" w14:paraId="3265B09C" w14:textId="77777777" w:rsidTr="007F78BF">
        <w:tc>
          <w:tcPr>
            <w:tcW w:w="10790" w:type="dxa"/>
            <w:shd w:val="clear" w:color="auto" w:fill="E2EFD9" w:themeFill="accent6" w:themeFillTint="33"/>
          </w:tcPr>
          <w:p w14:paraId="6B4A51E5" w14:textId="77777777" w:rsidR="007F78BF" w:rsidRDefault="007F78BF" w:rsidP="007F78B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41E82444" w14:textId="1A123749" w:rsidR="008A7A03" w:rsidRDefault="008A7A03" w:rsidP="007F78BF">
            <w:pPr>
              <w:rPr>
                <w:rFonts w:cstheme="minorHAnsi"/>
              </w:rPr>
            </w:pPr>
            <w:r>
              <w:rPr>
                <w:rFonts w:cstheme="minorHAnsi"/>
              </w:rPr>
              <w:t>Head-to-Toe Assessment</w:t>
            </w:r>
          </w:p>
          <w:p w14:paraId="7683E84D" w14:textId="77777777" w:rsidR="00D120B8" w:rsidRDefault="00D120B8" w:rsidP="00D120B8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Setting Oxygen Flow Rates</w:t>
            </w:r>
            <w:r w:rsidRPr="00B05A40">
              <w:rPr>
                <w:rFonts w:cstheme="minorHAnsi"/>
              </w:rPr>
              <w:t xml:space="preserve"> </w:t>
            </w:r>
          </w:p>
          <w:p w14:paraId="3D73C86F" w14:textId="77777777" w:rsidR="00D120B8" w:rsidRPr="00B05A40" w:rsidRDefault="00D120B8" w:rsidP="00D120B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pplying a Nasal Cannula or Face Mask </w:t>
            </w:r>
          </w:p>
          <w:p w14:paraId="1DDD2AE9" w14:textId="77777777" w:rsidR="00D120B8" w:rsidRPr="00B05A40" w:rsidRDefault="00D120B8" w:rsidP="00D120B8">
            <w:r w:rsidRPr="00B05A40">
              <w:t xml:space="preserve">Ensuring Oxygen Safety </w:t>
            </w:r>
          </w:p>
          <w:p w14:paraId="0B5012A8" w14:textId="77777777" w:rsidR="00D120B8" w:rsidRDefault="00D120B8" w:rsidP="00D120B8">
            <w:r>
              <w:rPr>
                <w:rFonts w:cstheme="minorHAnsi"/>
              </w:rPr>
              <w:t>Measuring Intake and Output</w:t>
            </w:r>
            <w:r>
              <w:t xml:space="preserve"> </w:t>
            </w:r>
          </w:p>
          <w:p w14:paraId="428B7AE0" w14:textId="68010CAC" w:rsidR="00D120B8" w:rsidRDefault="00D120B8" w:rsidP="00D120B8">
            <w:r>
              <w:t xml:space="preserve">Ensuring the Six Rights of Medication Administration </w:t>
            </w:r>
          </w:p>
          <w:p w14:paraId="7BF5C1A2" w14:textId="77777777" w:rsidR="00D120B8" w:rsidRDefault="00D120B8" w:rsidP="00D120B8">
            <w:r>
              <w:t xml:space="preserve">Administering Oral Medications </w:t>
            </w:r>
          </w:p>
          <w:p w14:paraId="1E125106" w14:textId="77777777" w:rsidR="00D120B8" w:rsidRDefault="00D120B8" w:rsidP="00D120B8">
            <w:r>
              <w:t xml:space="preserve">Documenting Medication Administration </w:t>
            </w:r>
          </w:p>
          <w:p w14:paraId="3FBB1FAF" w14:textId="77777777" w:rsidR="00D120B8" w:rsidRDefault="00D120B8" w:rsidP="00D120B8">
            <w:r>
              <w:t xml:space="preserve">Handling Medication Variations </w:t>
            </w:r>
          </w:p>
          <w:p w14:paraId="08BB4183" w14:textId="77777777" w:rsidR="00D120B8" w:rsidRDefault="00D120B8" w:rsidP="00D120B8">
            <w:r>
              <w:t xml:space="preserve">Preventing Medication Errors </w:t>
            </w:r>
          </w:p>
          <w:p w14:paraId="12CCF644" w14:textId="77777777" w:rsidR="00D120B8" w:rsidRDefault="00D120B8" w:rsidP="00D120B8">
            <w:r>
              <w:t xml:space="preserve">Using Automated Medication Dispensing Systems </w:t>
            </w:r>
          </w:p>
          <w:p w14:paraId="5C10409B" w14:textId="77777777" w:rsidR="00D120B8" w:rsidRDefault="00D120B8" w:rsidP="00D120B8">
            <w:r>
              <w:t xml:space="preserve">Safe Handling of Hazardous Medications </w:t>
            </w:r>
          </w:p>
          <w:p w14:paraId="768B5318" w14:textId="77777777" w:rsidR="00D120B8" w:rsidRDefault="00D120B8" w:rsidP="00D120B8">
            <w:r>
              <w:t xml:space="preserve">Applying Topical Medications </w:t>
            </w:r>
          </w:p>
          <w:p w14:paraId="59FFC949" w14:textId="77777777" w:rsidR="00D120B8" w:rsidRDefault="00D120B8" w:rsidP="00D120B8">
            <w:r>
              <w:t xml:space="preserve">Applying an Estrogen Patch and Nitroglycerin Ointment </w:t>
            </w:r>
          </w:p>
          <w:p w14:paraId="44D9E23E" w14:textId="77777777" w:rsidR="00D120B8" w:rsidRDefault="00D120B8" w:rsidP="00D120B8">
            <w:r>
              <w:t xml:space="preserve">Administering Eye Medications </w:t>
            </w:r>
          </w:p>
          <w:p w14:paraId="75C92D80" w14:textId="77777777" w:rsidR="00D120B8" w:rsidRDefault="00D120B8" w:rsidP="00D120B8">
            <w:r>
              <w:t xml:space="preserve">Administering Ear Medications </w:t>
            </w:r>
          </w:p>
          <w:p w14:paraId="41E3848E" w14:textId="77777777" w:rsidR="00D120B8" w:rsidRDefault="00D120B8" w:rsidP="00D120B8">
            <w:r>
              <w:t xml:space="preserve">Using a Metered-Dose Inhaler Using a Dry Powder Inhaler </w:t>
            </w:r>
          </w:p>
          <w:p w14:paraId="50611B92" w14:textId="77777777" w:rsidR="00D120B8" w:rsidRDefault="00D120B8" w:rsidP="00D120B8">
            <w:r>
              <w:t xml:space="preserve">Administering Nebulized Medications </w:t>
            </w:r>
          </w:p>
          <w:p w14:paraId="386B7DAA" w14:textId="77777777" w:rsidR="00D120B8" w:rsidRDefault="00D120B8" w:rsidP="00D120B8">
            <w:r>
              <w:t>Inserting Rectal Medication</w:t>
            </w:r>
          </w:p>
          <w:p w14:paraId="0EC0C37E" w14:textId="77777777" w:rsidR="00D120B8" w:rsidRDefault="00D120B8" w:rsidP="00D120B8">
            <w:r>
              <w:t xml:space="preserve">Preparing Injections from an Ampule </w:t>
            </w:r>
          </w:p>
          <w:p w14:paraId="14187F5C" w14:textId="77777777" w:rsidR="00D120B8" w:rsidRDefault="00D120B8" w:rsidP="00D120B8">
            <w:r>
              <w:t xml:space="preserve">Preparing Injections from a Vial </w:t>
            </w:r>
          </w:p>
          <w:p w14:paraId="0ADAA3F3" w14:textId="77777777" w:rsidR="00D120B8" w:rsidRDefault="00D120B8" w:rsidP="00D120B8">
            <w:r>
              <w:t xml:space="preserve">Preparing and Administering Insulin </w:t>
            </w:r>
          </w:p>
          <w:p w14:paraId="00D0453F" w14:textId="77777777" w:rsidR="00D120B8" w:rsidRPr="008F0F80" w:rsidRDefault="00D120B8" w:rsidP="00D120B8">
            <w:r>
              <w:t>Drawing up More than One Type of Insulin</w:t>
            </w:r>
          </w:p>
          <w:p w14:paraId="50FD3C8E" w14:textId="77777777" w:rsidR="00D120B8" w:rsidRDefault="00D120B8" w:rsidP="00D120B8">
            <w:r>
              <w:t xml:space="preserve">Administering Intradermal Injections </w:t>
            </w:r>
          </w:p>
          <w:p w14:paraId="1E08F60C" w14:textId="77777777" w:rsidR="00D120B8" w:rsidRDefault="00D120B8" w:rsidP="00D120B8">
            <w:r>
              <w:t xml:space="preserve">Administering Subcutaneous Injections </w:t>
            </w:r>
          </w:p>
          <w:p w14:paraId="502983F1" w14:textId="58D3DCDC" w:rsidR="007F78BF" w:rsidRDefault="00D120B8" w:rsidP="00D120B8">
            <w:pPr>
              <w:rPr>
                <w:rFonts w:cstheme="minorHAnsi"/>
              </w:rPr>
            </w:pPr>
            <w:r>
              <w:t>Administering Intramuscular Injections</w:t>
            </w:r>
          </w:p>
          <w:p w14:paraId="3D199A67" w14:textId="77777777" w:rsidR="00D120B8" w:rsidRDefault="00D120B8" w:rsidP="00D120B8">
            <w:r>
              <w:t xml:space="preserve">Performing Venipuncture </w:t>
            </w:r>
          </w:p>
          <w:p w14:paraId="3F1A9EA4" w14:textId="77777777" w:rsidR="00D120B8" w:rsidRDefault="00D120B8" w:rsidP="00D120B8">
            <w:r>
              <w:t xml:space="preserve">Inserting a Nasogastric Tube </w:t>
            </w:r>
          </w:p>
          <w:p w14:paraId="7B44BEE2" w14:textId="77777777" w:rsidR="00D120B8" w:rsidRDefault="00D120B8" w:rsidP="00D120B8">
            <w:r>
              <w:t xml:space="preserve">Providing Enteral Feedings </w:t>
            </w:r>
          </w:p>
          <w:p w14:paraId="08B302B3" w14:textId="77777777" w:rsidR="00B853D3" w:rsidRDefault="00D120B8" w:rsidP="00D120B8">
            <w:r>
              <w:t>Establishing and Maintaining a Sterile Field</w:t>
            </w:r>
          </w:p>
          <w:p w14:paraId="567B3171" w14:textId="77777777" w:rsidR="00B853D3" w:rsidRDefault="00B853D3" w:rsidP="00B853D3">
            <w:r>
              <w:t xml:space="preserve">Adding Items to a Sterile Field </w:t>
            </w:r>
          </w:p>
          <w:p w14:paraId="3B1A9EB0" w14:textId="4F24A087" w:rsidR="00D120B8" w:rsidRDefault="00B853D3" w:rsidP="00B853D3">
            <w:r>
              <w:t>Pouring a Sterile Solution</w:t>
            </w:r>
            <w:r w:rsidR="00D120B8">
              <w:t xml:space="preserve"> </w:t>
            </w:r>
          </w:p>
          <w:p w14:paraId="62C0BA4A" w14:textId="77777777" w:rsidR="00D120B8" w:rsidRDefault="00D120B8" w:rsidP="00D120B8">
            <w:r>
              <w:t xml:space="preserve">Inserting an Indwelling Urinary Catheter in a Female Patient </w:t>
            </w:r>
          </w:p>
          <w:p w14:paraId="16B78738" w14:textId="77777777" w:rsidR="00D120B8" w:rsidRDefault="00D120B8" w:rsidP="00D120B8">
            <w:r>
              <w:t xml:space="preserve">Inserting an Indwelling Urinary Catheter in a Male Patient </w:t>
            </w:r>
          </w:p>
          <w:p w14:paraId="3138E063" w14:textId="77777777" w:rsidR="00B853D3" w:rsidRDefault="00D120B8" w:rsidP="00D120B8">
            <w:r>
              <w:t>Performing Dressing Care for a Central Venous Access Device (CVAD)</w:t>
            </w:r>
          </w:p>
          <w:p w14:paraId="6E050589" w14:textId="0DB4F593" w:rsidR="00B853D3" w:rsidRDefault="00B853D3" w:rsidP="00B853D3">
            <w:r>
              <w:t xml:space="preserve">Drawing Blood and Administering Fluid </w:t>
            </w:r>
            <w:r>
              <w:t>(CVAD)</w:t>
            </w:r>
          </w:p>
          <w:p w14:paraId="4B1CC860" w14:textId="723DC3BE" w:rsidR="00D120B8" w:rsidRDefault="00D120B8" w:rsidP="00D120B8">
            <w:r>
              <w:t xml:space="preserve"> Preparing for a Transfusion (Blood)</w:t>
            </w:r>
          </w:p>
          <w:p w14:paraId="2A3FDC40" w14:textId="2BD29A16" w:rsidR="00D120B8" w:rsidRDefault="00D120B8" w:rsidP="00D120B8">
            <w:r>
              <w:t>Initiating a Transfusion (Blood)</w:t>
            </w:r>
          </w:p>
          <w:p w14:paraId="1CDFAE7C" w14:textId="77777777" w:rsidR="00D3069A" w:rsidRDefault="00D120B8" w:rsidP="00D3069A">
            <w:r>
              <w:t>Monitoring for Adverse Reactions to a Transfusion (Blood)</w:t>
            </w:r>
          </w:p>
          <w:p w14:paraId="4C359F7E" w14:textId="77777777" w:rsidR="00B853D3" w:rsidRDefault="00B853D3" w:rsidP="00B853D3">
            <w:r>
              <w:t xml:space="preserve">Providing Tracheostomy Care </w:t>
            </w:r>
          </w:p>
          <w:p w14:paraId="40347373" w14:textId="77777777" w:rsidR="00B853D3" w:rsidRDefault="00B853D3" w:rsidP="00B853D3">
            <w:r>
              <w:t xml:space="preserve">Performing Oropharyngeal Suctioning </w:t>
            </w:r>
          </w:p>
          <w:p w14:paraId="373DD1FA" w14:textId="77777777" w:rsidR="00B853D3" w:rsidRDefault="00B853D3" w:rsidP="00B853D3">
            <w:r>
              <w:t>Performing Nasotracheal and Nasopharyngeal Suctioning</w:t>
            </w:r>
          </w:p>
          <w:p w14:paraId="6F749F6B" w14:textId="77777777" w:rsidR="00B853D3" w:rsidRDefault="00B853D3" w:rsidP="00D3069A">
            <w:pPr>
              <w:rPr>
                <w:rFonts w:cstheme="minorHAnsi"/>
              </w:rPr>
            </w:pPr>
          </w:p>
          <w:p w14:paraId="6814B01F" w14:textId="77777777" w:rsidR="00B853D3" w:rsidRPr="00190B5C" w:rsidRDefault="00B853D3" w:rsidP="00B853D3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Skills</w:t>
            </w:r>
            <w:r>
              <w:rPr>
                <w:rFonts w:cstheme="minorHAnsi"/>
                <w:b/>
                <w:bCs/>
              </w:rPr>
              <w:t>: Specialty Collection</w:t>
            </w:r>
          </w:p>
          <w:p w14:paraId="7CB596F6" w14:textId="77777777" w:rsidR="00B853D3" w:rsidRDefault="00B853D3" w:rsidP="00B853D3">
            <w:pPr>
              <w:rPr>
                <w:rFonts w:cstheme="minorHAnsi"/>
              </w:rPr>
            </w:pPr>
            <w:r>
              <w:rPr>
                <w:rFonts w:cstheme="minorHAnsi"/>
              </w:rPr>
              <w:t>Chest Tube Insertion: Assisting</w:t>
            </w:r>
          </w:p>
          <w:p w14:paraId="5D6D4550" w14:textId="77777777" w:rsidR="00B853D3" w:rsidRDefault="00B853D3" w:rsidP="00B853D3">
            <w:pPr>
              <w:rPr>
                <w:rFonts w:cstheme="minorHAnsi"/>
              </w:rPr>
            </w:pPr>
            <w:r>
              <w:rPr>
                <w:rFonts w:cstheme="minorHAnsi"/>
              </w:rPr>
              <w:t>Chest Tube Removal</w:t>
            </w:r>
          </w:p>
          <w:p w14:paraId="44090845" w14:textId="77777777" w:rsidR="00B853D3" w:rsidRDefault="00B853D3" w:rsidP="00B853D3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st Tube: Closed Drainage Systems</w:t>
            </w:r>
          </w:p>
          <w:p w14:paraId="5046422E" w14:textId="496E1429" w:rsidR="00B853D3" w:rsidRPr="00D3069A" w:rsidRDefault="00B853D3" w:rsidP="00D3069A">
            <w:pPr>
              <w:rPr>
                <w:rFonts w:cstheme="minorHAnsi"/>
              </w:rPr>
            </w:pPr>
          </w:p>
        </w:tc>
      </w:tr>
      <w:tr w:rsidR="00B853D3" w:rsidRPr="00190B5C" w14:paraId="7475ECE0" w14:textId="77777777" w:rsidTr="00B853D3">
        <w:trPr>
          <w:trHeight w:val="547"/>
        </w:trPr>
        <w:tc>
          <w:tcPr>
            <w:tcW w:w="10790" w:type="dxa"/>
            <w:shd w:val="clear" w:color="auto" w:fill="FFCCFF"/>
          </w:tcPr>
          <w:p w14:paraId="0C88BAE0" w14:textId="1F4C9EFA" w:rsidR="00B853D3" w:rsidRPr="00190B5C" w:rsidRDefault="00B853D3" w:rsidP="00892305">
            <w:pPr>
              <w:rPr>
                <w:rFonts w:cstheme="minorHAnsi"/>
                <w:b/>
                <w:bCs/>
              </w:rPr>
            </w:pPr>
            <w:r w:rsidRPr="00B853D3">
              <w:rPr>
                <w:rFonts w:cstheme="minorHAnsi"/>
                <w:b/>
                <w:bCs/>
                <w:color w:val="FF0000"/>
              </w:rPr>
              <w:lastRenderedPageBreak/>
              <w:t xml:space="preserve">***If you are assigned a Capstone Clinical in a </w:t>
            </w:r>
            <w:proofErr w:type="spellStart"/>
            <w:r w:rsidRPr="00B853D3">
              <w:rPr>
                <w:rFonts w:cstheme="minorHAnsi"/>
                <w:b/>
                <w:bCs/>
                <w:color w:val="FF0000"/>
              </w:rPr>
              <w:t>Specialilty</w:t>
            </w:r>
            <w:proofErr w:type="spellEnd"/>
            <w:r w:rsidRPr="00B853D3">
              <w:rPr>
                <w:rFonts w:cstheme="minorHAnsi"/>
                <w:b/>
                <w:bCs/>
                <w:color w:val="FF0000"/>
              </w:rPr>
              <w:t xml:space="preserve"> area (</w:t>
            </w:r>
            <w:proofErr w:type="gramStart"/>
            <w:r w:rsidRPr="00B853D3">
              <w:rPr>
                <w:rFonts w:cstheme="minorHAnsi"/>
                <w:b/>
                <w:bCs/>
                <w:color w:val="FF0000"/>
              </w:rPr>
              <w:t>i.e.</w:t>
            </w:r>
            <w:proofErr w:type="gramEnd"/>
            <w:r w:rsidRPr="00B853D3">
              <w:rPr>
                <w:rFonts w:cstheme="minorHAnsi"/>
                <w:b/>
                <w:bCs/>
                <w:color w:val="FF0000"/>
              </w:rPr>
              <w:t xml:space="preserve"> ICU, ED, Labor &amp; Deliver, Peds) </w:t>
            </w:r>
            <w:proofErr w:type="spellStart"/>
            <w:r w:rsidRPr="00B853D3">
              <w:rPr>
                <w:rFonts w:cstheme="minorHAnsi"/>
                <w:b/>
                <w:bCs/>
                <w:color w:val="FF0000"/>
              </w:rPr>
              <w:t>ou</w:t>
            </w:r>
            <w:proofErr w:type="spellEnd"/>
            <w:r w:rsidRPr="00B853D3">
              <w:rPr>
                <w:rFonts w:cstheme="minorHAnsi"/>
                <w:b/>
                <w:bCs/>
                <w:color w:val="FF0000"/>
              </w:rPr>
              <w:t xml:space="preserve"> will need to attend the associated Boot Camp offered during the first week of each semester.</w:t>
            </w:r>
          </w:p>
        </w:tc>
      </w:tr>
      <w:tr w:rsidR="00B853D3" w:rsidRPr="00190B5C" w14:paraId="0CEC7429" w14:textId="77777777" w:rsidTr="00B620B7">
        <w:tc>
          <w:tcPr>
            <w:tcW w:w="10790" w:type="dxa"/>
            <w:shd w:val="clear" w:color="auto" w:fill="FFFF00"/>
          </w:tcPr>
          <w:p w14:paraId="68C29C20" w14:textId="5883EF4A" w:rsidR="00B853D3" w:rsidRPr="00190B5C" w:rsidRDefault="00B853D3" w:rsidP="00892305">
            <w:pPr>
              <w:rPr>
                <w:rFonts w:cstheme="minorHAnsi"/>
                <w:b/>
                <w:bCs/>
              </w:rPr>
            </w:pPr>
            <w:proofErr w:type="spellStart"/>
            <w:r w:rsidRPr="00190B5C">
              <w:rPr>
                <w:rFonts w:cstheme="minorHAnsi"/>
                <w:b/>
                <w:bCs/>
              </w:rPr>
              <w:t>GoReact</w:t>
            </w:r>
            <w:proofErr w:type="spellEnd"/>
            <w:r w:rsidRPr="00190B5C">
              <w:rPr>
                <w:rFonts w:cstheme="minorHAnsi"/>
                <w:b/>
                <w:bCs/>
              </w:rPr>
              <w:t xml:space="preserve"> Pass</w:t>
            </w:r>
            <w:r>
              <w:rPr>
                <w:rFonts w:cstheme="minorHAnsi"/>
                <w:b/>
                <w:bCs/>
              </w:rPr>
              <w:t>-</w:t>
            </w:r>
            <w:r w:rsidRPr="00190B5C">
              <w:rPr>
                <w:rFonts w:cstheme="minorHAnsi"/>
                <w:b/>
                <w:bCs/>
              </w:rPr>
              <w:t>offs:</w:t>
            </w:r>
          </w:p>
        </w:tc>
      </w:tr>
      <w:tr w:rsidR="00B853D3" w:rsidRPr="00190B5C" w14:paraId="5C03AB7F" w14:textId="77777777" w:rsidTr="00B853D3">
        <w:tc>
          <w:tcPr>
            <w:tcW w:w="10790" w:type="dxa"/>
            <w:shd w:val="clear" w:color="auto" w:fill="auto"/>
          </w:tcPr>
          <w:p w14:paraId="5F625FD7" w14:textId="4CE31757" w:rsidR="00B853D3" w:rsidRPr="00B853D3" w:rsidRDefault="00B853D3" w:rsidP="00892305">
            <w:pPr>
              <w:rPr>
                <w:rFonts w:cstheme="minorHAnsi"/>
              </w:rPr>
            </w:pPr>
            <w:r>
              <w:rPr>
                <w:rFonts w:cstheme="minorHAnsi"/>
              </w:rPr>
              <w:t>Head-to-Toe Assessment</w:t>
            </w:r>
          </w:p>
        </w:tc>
      </w:tr>
      <w:tr w:rsidR="00B853D3" w:rsidRPr="00190B5C" w14:paraId="11E7C8CF" w14:textId="77777777" w:rsidTr="00B853D3">
        <w:tc>
          <w:tcPr>
            <w:tcW w:w="10790" w:type="dxa"/>
            <w:shd w:val="clear" w:color="auto" w:fill="auto"/>
          </w:tcPr>
          <w:p w14:paraId="1422B0DD" w14:textId="4CD2CF78" w:rsidR="00B853D3" w:rsidRDefault="00B853D3" w:rsidP="00892305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Medication Administration</w:t>
            </w:r>
          </w:p>
        </w:tc>
      </w:tr>
      <w:tr w:rsidR="00B853D3" w:rsidRPr="00190B5C" w14:paraId="21EE655B" w14:textId="77777777" w:rsidTr="00B853D3">
        <w:tc>
          <w:tcPr>
            <w:tcW w:w="10790" w:type="dxa"/>
            <w:shd w:val="clear" w:color="auto" w:fill="auto"/>
          </w:tcPr>
          <w:p w14:paraId="3AA6894F" w14:textId="5650F6AA" w:rsidR="00B853D3" w:rsidRPr="00B853D3" w:rsidRDefault="00B853D3" w:rsidP="00B853D3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NG Insertion</w:t>
            </w:r>
          </w:p>
        </w:tc>
      </w:tr>
      <w:tr w:rsidR="00B853D3" w:rsidRPr="00190B5C" w14:paraId="42199496" w14:textId="77777777" w:rsidTr="00B853D3">
        <w:tc>
          <w:tcPr>
            <w:tcW w:w="10790" w:type="dxa"/>
            <w:shd w:val="clear" w:color="auto" w:fill="auto"/>
          </w:tcPr>
          <w:p w14:paraId="6C598A3F" w14:textId="7B13C560" w:rsidR="00B853D3" w:rsidRPr="00B853D3" w:rsidRDefault="00B853D3" w:rsidP="00B853D3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Foley Catheter Insertion</w:t>
            </w:r>
          </w:p>
        </w:tc>
      </w:tr>
      <w:tr w:rsidR="00BA0422" w:rsidRPr="00190B5C" w14:paraId="2E221515" w14:textId="77777777" w:rsidTr="002B11E8">
        <w:tc>
          <w:tcPr>
            <w:tcW w:w="10790" w:type="dxa"/>
          </w:tcPr>
          <w:p w14:paraId="72F4A31A" w14:textId="33D0632C" w:rsidR="00BA0422" w:rsidRPr="00B853D3" w:rsidRDefault="003F7AD6" w:rsidP="00892305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CVAD Dressing Change</w:t>
            </w:r>
          </w:p>
        </w:tc>
      </w:tr>
      <w:tr w:rsidR="00434D52" w:rsidRPr="00190B5C" w14:paraId="14AF86FE" w14:textId="77777777" w:rsidTr="002B11E8">
        <w:tc>
          <w:tcPr>
            <w:tcW w:w="10790" w:type="dxa"/>
          </w:tcPr>
          <w:p w14:paraId="744EF8E6" w14:textId="7F84A811" w:rsidR="00434D52" w:rsidRPr="00B853D3" w:rsidRDefault="003F7AD6" w:rsidP="00892305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Trach Suctioning &amp; Care</w:t>
            </w:r>
          </w:p>
        </w:tc>
      </w:tr>
      <w:tr w:rsidR="00434D52" w:rsidRPr="00190B5C" w14:paraId="5188D1C0" w14:textId="77777777" w:rsidTr="002B11E8">
        <w:tc>
          <w:tcPr>
            <w:tcW w:w="10790" w:type="dxa"/>
          </w:tcPr>
          <w:p w14:paraId="6574EBD9" w14:textId="5193AA10" w:rsidR="00434D52" w:rsidRPr="00B853D3" w:rsidRDefault="003F7AD6" w:rsidP="00892305">
            <w:pPr>
              <w:rPr>
                <w:rFonts w:cstheme="minorHAnsi"/>
              </w:rPr>
            </w:pPr>
            <w:r w:rsidRPr="00B853D3">
              <w:rPr>
                <w:rFonts w:cstheme="minorHAnsi"/>
              </w:rPr>
              <w:t>Blood Administration</w:t>
            </w:r>
          </w:p>
        </w:tc>
      </w:tr>
    </w:tbl>
    <w:p w14:paraId="133B3E66" w14:textId="090EB7CC" w:rsidR="00B620B7" w:rsidRPr="00190B5C" w:rsidRDefault="00B620B7" w:rsidP="000D7F98">
      <w:pPr>
        <w:pStyle w:val="NoSpacing"/>
        <w:rPr>
          <w:rFonts w:cstheme="minorHAnsi"/>
          <w:b/>
          <w:bCs/>
        </w:rPr>
      </w:pPr>
      <w:r w:rsidRPr="00190B5C">
        <w:rPr>
          <w:rFonts w:cstheme="minorHAnsi"/>
          <w:b/>
          <w:bCs/>
        </w:rPr>
        <w:t>Resources:</w:t>
      </w:r>
    </w:p>
    <w:p w14:paraId="3632A6CF" w14:textId="191D470B" w:rsidR="00BA0422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Clinical Essential Skills to read </w:t>
      </w:r>
      <w:r w:rsidR="00B620B7" w:rsidRPr="00190B5C">
        <w:rPr>
          <w:rFonts w:cstheme="minorHAnsi"/>
        </w:rPr>
        <w:t xml:space="preserve">Extended Text </w:t>
      </w:r>
      <w:r w:rsidRPr="00190B5C">
        <w:rPr>
          <w:rFonts w:cstheme="minorHAnsi"/>
        </w:rPr>
        <w:t>content and watch videos.</w:t>
      </w:r>
    </w:p>
    <w:p w14:paraId="4297D23E" w14:textId="2EF60BAA" w:rsidR="000D7F98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Skills Drills to access scenario and EHR to practice documentation.</w:t>
      </w:r>
    </w:p>
    <w:p w14:paraId="691E0806" w14:textId="622C2F82" w:rsidR="00B620B7" w:rsidRDefault="00B620B7" w:rsidP="000D7F98">
      <w:pPr>
        <w:pStyle w:val="NoSpacing"/>
      </w:pPr>
    </w:p>
    <w:p w14:paraId="4C29DB66" w14:textId="4B875326" w:rsidR="000D7F98" w:rsidRDefault="000D7F98"/>
    <w:p w14:paraId="498A48E2" w14:textId="4F9D1B73" w:rsidR="00BA0422" w:rsidRDefault="00BA0422"/>
    <w:sectPr w:rsidR="00BA0422" w:rsidSect="00BA0422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75D4C" w14:textId="77777777" w:rsidR="001222CC" w:rsidRDefault="001222CC" w:rsidP="00BA0422">
      <w:pPr>
        <w:spacing w:after="0" w:line="240" w:lineRule="auto"/>
      </w:pPr>
      <w:r>
        <w:separator/>
      </w:r>
    </w:p>
  </w:endnote>
  <w:endnote w:type="continuationSeparator" w:id="0">
    <w:p w14:paraId="3768B700" w14:textId="77777777" w:rsidR="001222CC" w:rsidRDefault="001222CC" w:rsidP="00BA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60E3B" w14:textId="7F78E7B8" w:rsidR="004D7014" w:rsidRDefault="004D7014">
    <w:pPr>
      <w:pStyle w:val="Footer"/>
    </w:pPr>
    <w:r>
      <w:t>Updated 11/23 DT</w:t>
    </w:r>
  </w:p>
  <w:p w14:paraId="5358B76D" w14:textId="77777777" w:rsidR="004D7014" w:rsidRDefault="004D7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C3C80" w14:textId="77777777" w:rsidR="001222CC" w:rsidRDefault="001222CC" w:rsidP="00BA0422">
      <w:pPr>
        <w:spacing w:after="0" w:line="240" w:lineRule="auto"/>
      </w:pPr>
      <w:r>
        <w:separator/>
      </w:r>
    </w:p>
  </w:footnote>
  <w:footnote w:type="continuationSeparator" w:id="0">
    <w:p w14:paraId="3A441B57" w14:textId="77777777" w:rsidR="001222CC" w:rsidRDefault="001222CC" w:rsidP="00BA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78BD" w14:textId="282647E8" w:rsidR="00BA0422" w:rsidRDefault="000D7F98" w:rsidP="00C52563">
    <w:pPr>
      <w:pStyle w:val="Header"/>
      <w:jc w:val="center"/>
      <w:rPr>
        <w:b/>
        <w:bCs/>
        <w:sz w:val="28"/>
        <w:szCs w:val="28"/>
      </w:rPr>
    </w:pPr>
    <w:r w:rsidRPr="00C52563">
      <w:rPr>
        <w:b/>
        <w:bCs/>
        <w:sz w:val="28"/>
        <w:szCs w:val="28"/>
      </w:rPr>
      <w:t xml:space="preserve">Skills Review </w:t>
    </w:r>
  </w:p>
  <w:p w14:paraId="49D56F47" w14:textId="640AB5F8" w:rsidR="00B853D3" w:rsidRPr="00C52563" w:rsidRDefault="00B853D3" w:rsidP="00C52563">
    <w:pPr>
      <w:pStyle w:val="Header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Returning to Capsto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40F12"/>
    <w:multiLevelType w:val="hybridMultilevel"/>
    <w:tmpl w:val="9772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641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eyMDQxMDQ2MTVT0lEKTi0uzszPAykwrgUA1iJ4QywAAAA="/>
  </w:docVars>
  <w:rsids>
    <w:rsidRoot w:val="00BA0422"/>
    <w:rsid w:val="000B6A1D"/>
    <w:rsid w:val="000D7F98"/>
    <w:rsid w:val="00110A86"/>
    <w:rsid w:val="001113B3"/>
    <w:rsid w:val="00117AFC"/>
    <w:rsid w:val="001222CC"/>
    <w:rsid w:val="00190B5C"/>
    <w:rsid w:val="001A655F"/>
    <w:rsid w:val="001C4AFB"/>
    <w:rsid w:val="002B4000"/>
    <w:rsid w:val="003213C9"/>
    <w:rsid w:val="003E1929"/>
    <w:rsid w:val="003F7AD6"/>
    <w:rsid w:val="00434D52"/>
    <w:rsid w:val="004D7014"/>
    <w:rsid w:val="0057670D"/>
    <w:rsid w:val="006B5369"/>
    <w:rsid w:val="006F659B"/>
    <w:rsid w:val="007F78BF"/>
    <w:rsid w:val="008A7A03"/>
    <w:rsid w:val="009C291F"/>
    <w:rsid w:val="00AB4433"/>
    <w:rsid w:val="00B05A40"/>
    <w:rsid w:val="00B577BC"/>
    <w:rsid w:val="00B620B7"/>
    <w:rsid w:val="00B853D3"/>
    <w:rsid w:val="00BA0422"/>
    <w:rsid w:val="00C52563"/>
    <w:rsid w:val="00D02AFC"/>
    <w:rsid w:val="00D120B8"/>
    <w:rsid w:val="00D3069A"/>
    <w:rsid w:val="00DF5EE7"/>
    <w:rsid w:val="00E8265A"/>
    <w:rsid w:val="00E85345"/>
    <w:rsid w:val="00ED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44A1"/>
  <w15:chartTrackingRefBased/>
  <w15:docId w15:val="{CB7A7F4F-BF23-4069-8595-EA4B26F8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05A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422"/>
  </w:style>
  <w:style w:type="paragraph" w:styleId="Footer">
    <w:name w:val="footer"/>
    <w:basedOn w:val="Normal"/>
    <w:link w:val="Foot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422"/>
  </w:style>
  <w:style w:type="table" w:styleId="TableGrid">
    <w:name w:val="Table Grid"/>
    <w:basedOn w:val="TableNormal"/>
    <w:uiPriority w:val="39"/>
    <w:rsid w:val="00BA0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0422"/>
    <w:pPr>
      <w:spacing w:after="0" w:line="240" w:lineRule="auto"/>
    </w:pPr>
  </w:style>
  <w:style w:type="character" w:customStyle="1" w:styleId="resource-link--text">
    <w:name w:val="resource-link--text"/>
    <w:basedOn w:val="DefaultParagraphFont"/>
    <w:rsid w:val="000D7F98"/>
  </w:style>
  <w:style w:type="character" w:styleId="Hyperlink">
    <w:name w:val="Hyperlink"/>
    <w:basedOn w:val="DefaultParagraphFont"/>
    <w:uiPriority w:val="99"/>
    <w:unhideWhenUsed/>
    <w:rsid w:val="000D7F9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05A4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7F7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Orchard</dc:creator>
  <cp:keywords/>
  <dc:description/>
  <cp:lastModifiedBy>Daphne Thomas</cp:lastModifiedBy>
  <cp:revision>2</cp:revision>
  <dcterms:created xsi:type="dcterms:W3CDTF">2023-10-31T21:40:00Z</dcterms:created>
  <dcterms:modified xsi:type="dcterms:W3CDTF">2023-10-31T21:40:00Z</dcterms:modified>
</cp:coreProperties>
</file>